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6E5D" w:rsidRDefault="00010C24" w:rsidP="00BE5CC7">
      <w:pPr>
        <w:pBdr>
          <w:bottom w:val="single" w:sz="12" w:space="1" w:color="auto"/>
        </w:pBdr>
        <w:spacing w:line="240" w:lineRule="auto"/>
        <w:jc w:val="center"/>
      </w:pPr>
      <w:r>
        <w:t>LETTERHEAD</w:t>
      </w:r>
    </w:p>
    <w:p w:rsidR="00950154" w:rsidRDefault="00416E5D" w:rsidP="000B47ED">
      <w:pPr>
        <w:spacing w:after="0" w:line="240" w:lineRule="auto"/>
        <w:jc w:val="both"/>
      </w:pPr>
      <w:r>
        <w:t>KEPADA</w:t>
      </w:r>
      <w:r w:rsidR="00950154">
        <w:t>:</w:t>
      </w:r>
      <w:r w:rsidR="00BE5CC7">
        <w:tab/>
      </w:r>
      <w:r w:rsidR="00BE5CC7">
        <w:tab/>
      </w:r>
      <w:r w:rsidR="00BE5CC7">
        <w:tab/>
      </w:r>
      <w:r w:rsidR="00BE5CC7">
        <w:tab/>
      </w:r>
      <w:r w:rsidR="00BE5CC7">
        <w:tab/>
      </w:r>
      <w:r w:rsidR="00BE5CC7">
        <w:tab/>
      </w:r>
      <w:r w:rsidR="00BE5CC7">
        <w:tab/>
      </w:r>
      <w:r w:rsidR="00BE5CC7">
        <w:tab/>
      </w:r>
      <w:r w:rsidR="002662F2">
        <w:tab/>
      </w:r>
      <w:r w:rsidR="002662F2">
        <w:tab/>
      </w:r>
      <w:r w:rsidR="00BE5CC7">
        <w:t xml:space="preserve">Tarikh: </w:t>
      </w:r>
      <w:r>
        <w:t>JABATAN PERKHIDMATAN AWAM MALAYSIA</w:t>
      </w:r>
    </w:p>
    <w:p w:rsidR="00416E5D" w:rsidRDefault="00416E5D" w:rsidP="000B47ED">
      <w:pPr>
        <w:spacing w:after="0" w:line="240" w:lineRule="auto"/>
        <w:jc w:val="both"/>
      </w:pPr>
      <w:r>
        <w:t>Bahagian Pembangunan Modal Insan</w:t>
      </w:r>
    </w:p>
    <w:p w:rsidR="00416E5D" w:rsidRDefault="00416E5D" w:rsidP="000B47ED">
      <w:pPr>
        <w:spacing w:after="0" w:line="240" w:lineRule="auto"/>
        <w:jc w:val="both"/>
      </w:pPr>
      <w:r>
        <w:t>Aras 3 – 6, Blok C1, Kompleks C</w:t>
      </w:r>
    </w:p>
    <w:p w:rsidR="00416E5D" w:rsidRDefault="00416E5D" w:rsidP="000B47ED">
      <w:pPr>
        <w:spacing w:after="0" w:line="240" w:lineRule="auto"/>
        <w:jc w:val="both"/>
      </w:pPr>
      <w:r>
        <w:t>Pusat Pentadbiran Kerajaan Persekutuan</w:t>
      </w:r>
    </w:p>
    <w:p w:rsidR="00416E5D" w:rsidRPr="00950154" w:rsidRDefault="00950154" w:rsidP="000B47ED">
      <w:pPr>
        <w:spacing w:after="0" w:line="240" w:lineRule="auto"/>
        <w:jc w:val="both"/>
        <w:rPr>
          <w:b/>
        </w:rPr>
      </w:pPr>
      <w:r w:rsidRPr="00950154">
        <w:rPr>
          <w:b/>
        </w:rPr>
        <w:t>62510 PUTRAJAYA</w:t>
      </w:r>
    </w:p>
    <w:p w:rsidR="00950154" w:rsidRDefault="00950154" w:rsidP="000B47ED">
      <w:pPr>
        <w:spacing w:after="0" w:line="240" w:lineRule="auto"/>
        <w:jc w:val="both"/>
      </w:pPr>
      <w:r>
        <w:t>(</w:t>
      </w:r>
      <w:r w:rsidRPr="00950154">
        <w:rPr>
          <w:b/>
        </w:rPr>
        <w:t>u.p.: Unit</w:t>
      </w:r>
      <w:r w:rsidR="00AE2B5F">
        <w:rPr>
          <w:b/>
        </w:rPr>
        <w:t xml:space="preserve"> Pengurusan </w:t>
      </w:r>
      <w:r w:rsidRPr="00950154">
        <w:rPr>
          <w:b/>
        </w:rPr>
        <w:t>Perjanjian</w:t>
      </w:r>
      <w:r w:rsidR="00AE2B5F">
        <w:rPr>
          <w:b/>
        </w:rPr>
        <w:t xml:space="preserve"> dan kontrak</w:t>
      </w:r>
      <w:r w:rsidRPr="00950154">
        <w:rPr>
          <w:b/>
        </w:rPr>
        <w:t>, Bahagian Modal Insan</w:t>
      </w:r>
      <w:r>
        <w:t>)</w:t>
      </w:r>
    </w:p>
    <w:p w:rsidR="00416E5D" w:rsidRDefault="00416E5D" w:rsidP="000B47ED">
      <w:pPr>
        <w:spacing w:line="276" w:lineRule="auto"/>
        <w:jc w:val="both"/>
      </w:pPr>
    </w:p>
    <w:p w:rsidR="00416E5D" w:rsidRDefault="00416E5D" w:rsidP="000B47ED">
      <w:pPr>
        <w:spacing w:line="276" w:lineRule="auto"/>
        <w:jc w:val="both"/>
      </w:pPr>
      <w:r>
        <w:t>Tuan/Puan,</w:t>
      </w:r>
    </w:p>
    <w:p w:rsidR="00950154" w:rsidRDefault="00416E5D" w:rsidP="000B47ED">
      <w:pPr>
        <w:spacing w:line="276" w:lineRule="auto"/>
        <w:jc w:val="both"/>
        <w:rPr>
          <w:b/>
          <w:u w:val="single"/>
        </w:rPr>
      </w:pPr>
      <w:r w:rsidRPr="00BE5CC7">
        <w:rPr>
          <w:b/>
          <w:u w:val="single"/>
        </w:rPr>
        <w:t>PER</w:t>
      </w:r>
      <w:r w:rsidR="00BE5CC7">
        <w:rPr>
          <w:b/>
          <w:u w:val="single"/>
        </w:rPr>
        <w:t xml:space="preserve">KARA </w:t>
      </w:r>
      <w:r w:rsidRPr="00BE5CC7">
        <w:rPr>
          <w:b/>
          <w:u w:val="single"/>
        </w:rPr>
        <w:t xml:space="preserve">: </w:t>
      </w:r>
      <w:r w:rsidR="00950154">
        <w:rPr>
          <w:b/>
          <w:u w:val="single"/>
        </w:rPr>
        <w:t>PENGESAHAN PERKHIDMATAN GRADUAN BERSAMA XXXXXXXXX BAGI MAKSUD MENUNAIKAN IKATAN PERJANJIAN BIASISWA PERSEKUTUA</w:t>
      </w:r>
      <w:r w:rsidR="00DB63BF">
        <w:rPr>
          <w:b/>
          <w:u w:val="single"/>
        </w:rPr>
        <w:t>N DI BAWAH PELAKSANAAN INISIATIF</w:t>
      </w:r>
      <w:r w:rsidR="00950154">
        <w:rPr>
          <w:b/>
          <w:u w:val="single"/>
        </w:rPr>
        <w:t xml:space="preserve"> SCHOLARSHIP TALENT ATTRACTION &amp; RETENTION (STAR)</w:t>
      </w:r>
    </w:p>
    <w:p w:rsidR="00950154" w:rsidRDefault="00950154" w:rsidP="000B47ED">
      <w:pPr>
        <w:spacing w:line="276" w:lineRule="auto"/>
        <w:jc w:val="both"/>
      </w:pPr>
      <w:r>
        <w:t>Dengan hormatnya saya merujuk kepada perkara di atas.</w:t>
      </w:r>
    </w:p>
    <w:p w:rsidR="00BE5CC7" w:rsidRDefault="00950154" w:rsidP="000B47ED">
      <w:pPr>
        <w:spacing w:line="276" w:lineRule="auto"/>
        <w:jc w:val="both"/>
      </w:pPr>
      <w:r>
        <w:t>2.</w:t>
      </w:r>
      <w:r>
        <w:tab/>
        <w:t xml:space="preserve">Adalah </w:t>
      </w:r>
      <w:r w:rsidR="00BE5CC7">
        <w:t>dimaklumkan bahawa p</w:t>
      </w:r>
      <w:r w:rsidR="00A9743D">
        <w:t>enama seperti maklumat di bawah m</w:t>
      </w:r>
      <w:r w:rsidR="00A9743D" w:rsidRPr="00A9743D">
        <w:t>erupakan pekerja di syarikat/ organisasi kami</w:t>
      </w:r>
      <w:r w:rsidR="00A9743D">
        <w:t>;</w:t>
      </w:r>
    </w:p>
    <w:p w:rsidR="00BE5CC7" w:rsidRPr="00BE5CC7" w:rsidRDefault="00BE5CC7" w:rsidP="000B47ED">
      <w:pPr>
        <w:spacing w:line="276" w:lineRule="auto"/>
        <w:jc w:val="both"/>
        <w:rPr>
          <w:b/>
        </w:rPr>
      </w:pPr>
      <w:r w:rsidRPr="00BE5CC7">
        <w:rPr>
          <w:b/>
        </w:rPr>
        <w:t>Nama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A1745">
        <w:rPr>
          <w:b/>
        </w:rPr>
        <w:tab/>
      </w:r>
      <w:r w:rsidR="00A9743D">
        <w:rPr>
          <w:b/>
        </w:rPr>
        <w:tab/>
      </w:r>
      <w:r w:rsidRPr="00BE5CC7">
        <w:rPr>
          <w:b/>
        </w:rPr>
        <w:t>:</w:t>
      </w:r>
    </w:p>
    <w:p w:rsidR="00BE5CC7" w:rsidRPr="00BE5CC7" w:rsidRDefault="00BE5CC7" w:rsidP="000B47ED">
      <w:pPr>
        <w:spacing w:line="276" w:lineRule="auto"/>
        <w:jc w:val="both"/>
        <w:rPr>
          <w:b/>
        </w:rPr>
      </w:pPr>
      <w:r w:rsidRPr="00BE5CC7">
        <w:rPr>
          <w:b/>
        </w:rPr>
        <w:t>No. Kad Pengenalan</w:t>
      </w:r>
      <w:r w:rsidRPr="00BE5CC7">
        <w:rPr>
          <w:b/>
        </w:rPr>
        <w:tab/>
      </w:r>
      <w:r w:rsidR="003A1745">
        <w:rPr>
          <w:b/>
        </w:rPr>
        <w:tab/>
      </w:r>
      <w:r w:rsidR="00A9743D">
        <w:rPr>
          <w:b/>
        </w:rPr>
        <w:tab/>
      </w:r>
      <w:r w:rsidRPr="00BE5CC7">
        <w:rPr>
          <w:b/>
        </w:rPr>
        <w:t>:</w:t>
      </w:r>
    </w:p>
    <w:p w:rsidR="00BE5CC7" w:rsidRDefault="00BE5CC7" w:rsidP="000B47ED">
      <w:pPr>
        <w:spacing w:line="276" w:lineRule="auto"/>
        <w:jc w:val="both"/>
        <w:rPr>
          <w:b/>
        </w:rPr>
      </w:pPr>
      <w:r w:rsidRPr="00BE5CC7">
        <w:rPr>
          <w:b/>
        </w:rPr>
        <w:t>Jawatan</w:t>
      </w:r>
      <w:r w:rsidRPr="00BE5CC7">
        <w:rPr>
          <w:b/>
        </w:rPr>
        <w:tab/>
      </w:r>
      <w:r w:rsidRPr="00BE5CC7">
        <w:rPr>
          <w:b/>
        </w:rPr>
        <w:tab/>
      </w:r>
      <w:r w:rsidR="003A1745">
        <w:rPr>
          <w:b/>
        </w:rPr>
        <w:tab/>
      </w:r>
      <w:r w:rsidR="00A9743D">
        <w:rPr>
          <w:b/>
        </w:rPr>
        <w:tab/>
      </w:r>
      <w:r w:rsidRPr="00BE5CC7">
        <w:rPr>
          <w:b/>
        </w:rPr>
        <w:t>:</w:t>
      </w:r>
    </w:p>
    <w:p w:rsidR="00950154" w:rsidRDefault="00950154" w:rsidP="000B47ED">
      <w:pPr>
        <w:spacing w:line="276" w:lineRule="auto"/>
        <w:jc w:val="both"/>
        <w:rPr>
          <w:b/>
        </w:rPr>
      </w:pPr>
      <w:r>
        <w:rPr>
          <w:b/>
        </w:rPr>
        <w:t>Syarikat</w:t>
      </w:r>
      <w:r>
        <w:rPr>
          <w:b/>
        </w:rPr>
        <w:tab/>
      </w:r>
      <w:r>
        <w:rPr>
          <w:b/>
        </w:rPr>
        <w:tab/>
      </w:r>
      <w:r w:rsidR="003A1745">
        <w:rPr>
          <w:b/>
        </w:rPr>
        <w:tab/>
      </w:r>
      <w:r w:rsidR="00A9743D">
        <w:rPr>
          <w:b/>
        </w:rPr>
        <w:tab/>
      </w:r>
      <w:r>
        <w:rPr>
          <w:b/>
        </w:rPr>
        <w:t>:</w:t>
      </w:r>
    </w:p>
    <w:p w:rsidR="007E5DEB" w:rsidRPr="00BE5CC7" w:rsidRDefault="007E5DEB" w:rsidP="000B47ED">
      <w:pPr>
        <w:spacing w:line="276" w:lineRule="auto"/>
        <w:jc w:val="both"/>
        <w:rPr>
          <w:b/>
        </w:rPr>
      </w:pPr>
      <w:r>
        <w:rPr>
          <w:b/>
        </w:rPr>
        <w:t>Jenis Pekerjaan &amp; Tempoh Kontrak</w:t>
      </w:r>
      <w:r>
        <w:rPr>
          <w:b/>
        </w:rPr>
        <w:tab/>
        <w:t>:</w:t>
      </w:r>
      <w:bookmarkStart w:id="0" w:name="_GoBack"/>
      <w:bookmarkEnd w:id="0"/>
    </w:p>
    <w:p w:rsidR="00BE5CC7" w:rsidRPr="00BE5CC7" w:rsidRDefault="00327182" w:rsidP="000B47ED">
      <w:pPr>
        <w:spacing w:line="276" w:lineRule="auto"/>
        <w:jc w:val="both"/>
        <w:rPr>
          <w:b/>
        </w:rPr>
      </w:pPr>
      <w:r>
        <w:rPr>
          <w:b/>
        </w:rPr>
        <w:t>Tarikh Mula B</w:t>
      </w:r>
      <w:r w:rsidR="00BE5CC7" w:rsidRPr="00BE5CC7">
        <w:rPr>
          <w:b/>
        </w:rPr>
        <w:t>erkhidmat</w:t>
      </w:r>
      <w:r w:rsidR="003A1745">
        <w:rPr>
          <w:b/>
        </w:rPr>
        <w:tab/>
      </w:r>
      <w:r w:rsidR="00A9743D">
        <w:rPr>
          <w:b/>
        </w:rPr>
        <w:tab/>
      </w:r>
      <w:r w:rsidR="00BE5CC7" w:rsidRPr="00BE5CC7">
        <w:rPr>
          <w:b/>
        </w:rPr>
        <w:t>:</w:t>
      </w:r>
    </w:p>
    <w:p w:rsidR="00BE5CC7" w:rsidRDefault="00327182" w:rsidP="000B47ED">
      <w:pPr>
        <w:spacing w:line="276" w:lineRule="auto"/>
        <w:jc w:val="both"/>
        <w:rPr>
          <w:b/>
        </w:rPr>
      </w:pPr>
      <w:r>
        <w:rPr>
          <w:b/>
        </w:rPr>
        <w:t>Tarikh A</w:t>
      </w:r>
      <w:r w:rsidR="00BE5CC7" w:rsidRPr="00BE5CC7">
        <w:rPr>
          <w:b/>
        </w:rPr>
        <w:t xml:space="preserve">khir </w:t>
      </w:r>
      <w:r>
        <w:rPr>
          <w:b/>
        </w:rPr>
        <w:t>B</w:t>
      </w:r>
      <w:r w:rsidR="00BE5CC7" w:rsidRPr="00BE5CC7">
        <w:rPr>
          <w:b/>
        </w:rPr>
        <w:t>erkhidmat</w:t>
      </w:r>
      <w:r w:rsidR="003A1745">
        <w:rPr>
          <w:b/>
        </w:rPr>
        <w:tab/>
      </w:r>
      <w:r w:rsidR="00A9743D">
        <w:rPr>
          <w:b/>
        </w:rPr>
        <w:tab/>
      </w:r>
      <w:r w:rsidR="00BE5CC7" w:rsidRPr="00BE5CC7">
        <w:rPr>
          <w:b/>
        </w:rPr>
        <w:t>:</w:t>
      </w:r>
    </w:p>
    <w:p w:rsidR="00A9743D" w:rsidRPr="00BE5CC7" w:rsidRDefault="00A9743D" w:rsidP="000B47ED">
      <w:pPr>
        <w:spacing w:line="276" w:lineRule="auto"/>
        <w:jc w:val="both"/>
        <w:rPr>
          <w:b/>
        </w:rPr>
      </w:pPr>
      <w:r>
        <w:rPr>
          <w:b/>
        </w:rPr>
        <w:t>Jumlah Cuti Tanpa Gaji (sekiranya ada)</w:t>
      </w:r>
      <w:r>
        <w:rPr>
          <w:b/>
        </w:rPr>
        <w:tab/>
        <w:t>:</w:t>
      </w:r>
    </w:p>
    <w:p w:rsidR="00950154" w:rsidRDefault="00833373" w:rsidP="000B47ED">
      <w:pPr>
        <w:spacing w:line="276" w:lineRule="auto"/>
        <w:jc w:val="both"/>
      </w:pPr>
      <w:r>
        <w:t>Adalah disahkan melalui maklumat di atas, penama tersebut telah berkhidmat di syarikat ini bagi maksud menunaikan ikatan Perjanjian Biasiswa Pers</w:t>
      </w:r>
      <w:r w:rsidR="00D710F2">
        <w:t xml:space="preserve">ekutuan di bawah Inisiatif STAR dan turut </w:t>
      </w:r>
      <w:r w:rsidR="00D710F2" w:rsidRPr="00D710F2">
        <w:t>dilampirkan laporan cuti yang telah diambil sepanjang perkhidmatan beliau untuk rujukan pihak tuan.</w:t>
      </w:r>
    </w:p>
    <w:p w:rsidR="00950154" w:rsidRDefault="00833373" w:rsidP="000B47ED">
      <w:pPr>
        <w:spacing w:line="276" w:lineRule="auto"/>
        <w:jc w:val="both"/>
      </w:pPr>
      <w:r>
        <w:t xml:space="preserve">3. </w:t>
      </w:r>
      <w:r>
        <w:tab/>
      </w:r>
      <w:r w:rsidR="00950154">
        <w:t xml:space="preserve">Sekiranya terdapat sebarang maklumat lanjut berhubung perkara ini, </w:t>
      </w:r>
      <w:r>
        <w:t>Tuan/Puan boleh</w:t>
      </w:r>
      <w:r w:rsidR="00950154">
        <w:t xml:space="preserve"> menghubungi saya di maklumat perhubungan yang tertera di bawah.</w:t>
      </w:r>
    </w:p>
    <w:p w:rsidR="0091751C" w:rsidRPr="00DA615D" w:rsidRDefault="00BE5CC7" w:rsidP="000B47ED">
      <w:pPr>
        <w:spacing w:line="276" w:lineRule="auto"/>
        <w:jc w:val="both"/>
      </w:pPr>
      <w:r>
        <w:t>Sekian, terima kasih.</w:t>
      </w:r>
    </w:p>
    <w:p w:rsidR="003E7758" w:rsidRDefault="00887EA2" w:rsidP="000B47ED">
      <w:pPr>
        <w:spacing w:after="0" w:line="276" w:lineRule="auto"/>
        <w:jc w:val="both"/>
      </w:pPr>
      <w:r w:rsidRPr="00010C24">
        <w:rPr>
          <w:b/>
        </w:rPr>
        <w:t>[TANDATANGAN</w:t>
      </w:r>
      <w:r w:rsidR="00BE5CC7" w:rsidRPr="00010C24">
        <w:rPr>
          <w:b/>
        </w:rPr>
        <w:t xml:space="preserve"> PE</w:t>
      </w:r>
      <w:r w:rsidR="00010C24">
        <w:rPr>
          <w:b/>
        </w:rPr>
        <w:t>GAWAI</w:t>
      </w:r>
      <w:r w:rsidR="00BE5CC7" w:rsidRPr="00010C24">
        <w:rPr>
          <w:b/>
        </w:rPr>
        <w:t xml:space="preserve"> SUMBER MANUSIA DAN COP RASMI SYARIKAT</w:t>
      </w:r>
      <w:r w:rsidR="003E7758">
        <w:t>]</w:t>
      </w:r>
    </w:p>
    <w:p w:rsidR="00BE5CC7" w:rsidRDefault="00BE5CC7" w:rsidP="000B47ED">
      <w:pPr>
        <w:spacing w:after="0" w:line="276" w:lineRule="auto"/>
        <w:jc w:val="both"/>
      </w:pPr>
      <w:r>
        <w:t>___________________</w:t>
      </w:r>
    </w:p>
    <w:p w:rsidR="00950154" w:rsidRDefault="00010C24" w:rsidP="000B47ED">
      <w:pPr>
        <w:spacing w:after="0"/>
        <w:jc w:val="both"/>
      </w:pPr>
      <w:r>
        <w:t>Nama Pegawai Sumber Manusia:</w:t>
      </w:r>
    </w:p>
    <w:p w:rsidR="00010C24" w:rsidRDefault="00010C24" w:rsidP="000B47ED">
      <w:pPr>
        <w:spacing w:after="0"/>
        <w:jc w:val="both"/>
      </w:pPr>
      <w:r>
        <w:t>Jawatan</w:t>
      </w:r>
      <w:r w:rsidR="00D710F2">
        <w:tab/>
      </w:r>
      <w:r w:rsidR="00D710F2">
        <w:tab/>
      </w:r>
      <w:r w:rsidR="00D710F2">
        <w:tab/>
      </w:r>
      <w:r>
        <w:t>:</w:t>
      </w:r>
    </w:p>
    <w:p w:rsidR="00010C24" w:rsidRPr="00712289" w:rsidRDefault="00D710F2" w:rsidP="000B47ED">
      <w:pPr>
        <w:spacing w:after="0"/>
        <w:jc w:val="both"/>
      </w:pPr>
      <w:r>
        <w:lastRenderedPageBreak/>
        <w:t>Email dan No Tel</w:t>
      </w:r>
      <w:r>
        <w:tab/>
      </w:r>
      <w:r>
        <w:tab/>
        <w:t>:</w:t>
      </w:r>
    </w:p>
    <w:sectPr w:rsidR="00010C24" w:rsidRPr="00712289" w:rsidSect="00950154">
      <w:pgSz w:w="12240" w:h="15840"/>
      <w:pgMar w:top="1440" w:right="1440" w:bottom="1440" w:left="1440" w:header="0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4085" w:rsidRDefault="00974085" w:rsidP="00950154">
      <w:pPr>
        <w:spacing w:after="0" w:line="240" w:lineRule="auto"/>
      </w:pPr>
      <w:r>
        <w:separator/>
      </w:r>
    </w:p>
  </w:endnote>
  <w:endnote w:type="continuationSeparator" w:id="0">
    <w:p w:rsidR="00974085" w:rsidRDefault="00974085" w:rsidP="009501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4085" w:rsidRDefault="00974085" w:rsidP="00950154">
      <w:pPr>
        <w:spacing w:after="0" w:line="240" w:lineRule="auto"/>
      </w:pPr>
      <w:r>
        <w:separator/>
      </w:r>
    </w:p>
  </w:footnote>
  <w:footnote w:type="continuationSeparator" w:id="0">
    <w:p w:rsidR="00974085" w:rsidRDefault="00974085" w:rsidP="009501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8444EB2"/>
    <w:multiLevelType w:val="hybridMultilevel"/>
    <w:tmpl w:val="24A8B3BA"/>
    <w:lvl w:ilvl="0" w:tplc="F35463E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NzY3NTAyM7MwNzZW0lEKTi0uzszPAykwrAUA5y598SwAAAA="/>
  </w:docVars>
  <w:rsids>
    <w:rsidRoot w:val="00712289"/>
    <w:rsid w:val="00007E42"/>
    <w:rsid w:val="00010C24"/>
    <w:rsid w:val="000B47ED"/>
    <w:rsid w:val="000E4C21"/>
    <w:rsid w:val="00131A0A"/>
    <w:rsid w:val="001C3513"/>
    <w:rsid w:val="001E1C10"/>
    <w:rsid w:val="00207535"/>
    <w:rsid w:val="002662F2"/>
    <w:rsid w:val="00274003"/>
    <w:rsid w:val="00327182"/>
    <w:rsid w:val="003447C5"/>
    <w:rsid w:val="003A1745"/>
    <w:rsid w:val="003E7758"/>
    <w:rsid w:val="003F4AF3"/>
    <w:rsid w:val="00416E5D"/>
    <w:rsid w:val="00433B4C"/>
    <w:rsid w:val="00444391"/>
    <w:rsid w:val="00522200"/>
    <w:rsid w:val="005C5CCC"/>
    <w:rsid w:val="00644660"/>
    <w:rsid w:val="006873C0"/>
    <w:rsid w:val="00693016"/>
    <w:rsid w:val="006C064B"/>
    <w:rsid w:val="00712289"/>
    <w:rsid w:val="007E5DEB"/>
    <w:rsid w:val="007F7997"/>
    <w:rsid w:val="00801BA0"/>
    <w:rsid w:val="00833373"/>
    <w:rsid w:val="00861222"/>
    <w:rsid w:val="00887EA2"/>
    <w:rsid w:val="008D41AC"/>
    <w:rsid w:val="0091751C"/>
    <w:rsid w:val="00950154"/>
    <w:rsid w:val="00974085"/>
    <w:rsid w:val="009D6C45"/>
    <w:rsid w:val="00A31BB8"/>
    <w:rsid w:val="00A9743D"/>
    <w:rsid w:val="00AE2B5F"/>
    <w:rsid w:val="00B85F69"/>
    <w:rsid w:val="00BE5CC7"/>
    <w:rsid w:val="00C00271"/>
    <w:rsid w:val="00C04B9B"/>
    <w:rsid w:val="00D23803"/>
    <w:rsid w:val="00D710F2"/>
    <w:rsid w:val="00DA615D"/>
    <w:rsid w:val="00DB63BF"/>
    <w:rsid w:val="00EB0348"/>
    <w:rsid w:val="00F625D1"/>
    <w:rsid w:val="00FE2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85D336-393E-4458-A07C-9687AC456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228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2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5D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501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0154"/>
  </w:style>
  <w:style w:type="paragraph" w:styleId="Footer">
    <w:name w:val="footer"/>
    <w:basedOn w:val="Normal"/>
    <w:link w:val="FooterChar"/>
    <w:uiPriority w:val="99"/>
    <w:unhideWhenUsed/>
    <w:rsid w:val="009501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01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matusaadiah Saufi</dc:creator>
  <cp:keywords/>
  <dc:description/>
  <cp:lastModifiedBy>Nadiah Zakie</cp:lastModifiedBy>
  <cp:revision>3</cp:revision>
  <cp:lastPrinted>2016-04-08T01:41:00Z</cp:lastPrinted>
  <dcterms:created xsi:type="dcterms:W3CDTF">2016-08-15T06:27:00Z</dcterms:created>
  <dcterms:modified xsi:type="dcterms:W3CDTF">2017-10-27T07:02:00Z</dcterms:modified>
</cp:coreProperties>
</file>